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BFA64" w14:textId="127A95EE" w:rsidR="00E46AF3" w:rsidRPr="00DF1794" w:rsidRDefault="00E46AF3" w:rsidP="00E46AF3">
      <w:pPr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</w:pPr>
      <w:r w:rsidRPr="00DF1794"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  <w:t>NAME:</w:t>
      </w:r>
      <w:r w:rsidR="00767FAD"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  <w:t xml:space="preserve"> Julen Etxaniz Aragoneses</w:t>
      </w:r>
    </w:p>
    <w:p w14:paraId="23E19AC2" w14:textId="77777777" w:rsidR="00E46AF3" w:rsidRDefault="00E46AF3" w:rsidP="00E46AF3">
      <w:pPr>
        <w:pStyle w:val="Ttulo1"/>
        <w:spacing w:before="0" w:after="480" w:line="276" w:lineRule="auto"/>
        <w:jc w:val="both"/>
        <w:rPr>
          <w:sz w:val="32"/>
          <w:szCs w:val="32"/>
          <w:lang w:val="en-GB"/>
        </w:rPr>
      </w:pPr>
      <w:r w:rsidRPr="00AF68D4">
        <w:rPr>
          <w:sz w:val="32"/>
          <w:szCs w:val="32"/>
          <w:lang w:val="en-GB"/>
        </w:rPr>
        <w:t>Computational Syntax: Introduction</w:t>
      </w:r>
    </w:p>
    <w:p w14:paraId="418F7D87" w14:textId="43D0FCFC" w:rsidR="003A6919" w:rsidRPr="003A6919" w:rsidRDefault="003A6919" w:rsidP="00611E76">
      <w:pPr>
        <w:spacing w:line="240" w:lineRule="auto"/>
        <w:rPr>
          <w:rFonts w:eastAsia="Times New Roman" w:cstheme="minorHAnsi"/>
          <w:b/>
          <w:bCs/>
          <w:sz w:val="24"/>
          <w:szCs w:val="24"/>
          <w:lang w:val="en-GB" w:eastAsia="eu-ES"/>
        </w:rPr>
      </w:pPr>
      <w:r w:rsidRPr="003A6919">
        <w:rPr>
          <w:rFonts w:eastAsia="Times New Roman" w:cstheme="minorHAnsi"/>
          <w:b/>
          <w:bCs/>
          <w:sz w:val="24"/>
          <w:szCs w:val="24"/>
          <w:lang w:val="en-GB" w:eastAsia="eu-ES"/>
        </w:rPr>
        <w:t>Complete the information missing in the chart.</w:t>
      </w:r>
      <w:r w:rsidR="00D96D5D">
        <w:rPr>
          <w:rFonts w:eastAsia="Times New Roman" w:cstheme="minorHAnsi"/>
          <w:b/>
          <w:bCs/>
          <w:sz w:val="24"/>
          <w:szCs w:val="24"/>
          <w:lang w:val="en-GB" w:eastAsia="eu-ES"/>
        </w:rPr>
        <w:t xml:space="preserve"> You may use a dictionary to check the parts of speech the words belong to, but do not use a parser.</w:t>
      </w:r>
    </w:p>
    <w:p w14:paraId="7932A8D3" w14:textId="686D3B79" w:rsidR="00611E76" w:rsidRPr="003A6919" w:rsidRDefault="00035D56" w:rsidP="00611E76">
      <w:pPr>
        <w:spacing w:line="240" w:lineRule="auto"/>
        <w:rPr>
          <w:rFonts w:eastAsia="Times New Roman" w:cstheme="minorHAnsi"/>
          <w:i/>
          <w:sz w:val="24"/>
          <w:szCs w:val="24"/>
          <w:lang w:val="en-GB" w:eastAsia="eu-ES"/>
        </w:rPr>
      </w:pPr>
      <w:r w:rsidRPr="003A6919">
        <w:rPr>
          <w:rFonts w:eastAsia="Times New Roman" w:cstheme="minorHAnsi"/>
          <w:i/>
          <w:sz w:val="24"/>
          <w:szCs w:val="24"/>
          <w:lang w:val="en-GB" w:eastAsia="eu-ES"/>
        </w:rPr>
        <w:t>Donald Trump was rushed offstage by members of his Secret Service detail during a rally on Saturday in Reno.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"/>
        <w:gridCol w:w="1006"/>
        <w:gridCol w:w="946"/>
        <w:gridCol w:w="1987"/>
        <w:gridCol w:w="1578"/>
        <w:gridCol w:w="1072"/>
      </w:tblGrid>
      <w:tr w:rsidR="003A6919" w:rsidRPr="003A6919" w14:paraId="094B7FB0" w14:textId="2C9F6CE5" w:rsidTr="00CE62FC">
        <w:trPr>
          <w:tblCellSpacing w:w="15" w:type="dxa"/>
          <w:jc w:val="center"/>
        </w:trPr>
        <w:tc>
          <w:tcPr>
            <w:tcW w:w="0" w:type="auto"/>
            <w:vAlign w:val="bottom"/>
            <w:hideMark/>
          </w:tcPr>
          <w:p w14:paraId="27839267" w14:textId="77777777" w:rsidR="003A6919" w:rsidRPr="003A6919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ID</w:t>
            </w:r>
          </w:p>
        </w:tc>
        <w:tc>
          <w:tcPr>
            <w:tcW w:w="0" w:type="auto"/>
            <w:vAlign w:val="bottom"/>
            <w:hideMark/>
          </w:tcPr>
          <w:p w14:paraId="7D9434AF" w14:textId="77777777" w:rsidR="003A6919" w:rsidRPr="003A6919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Form</w:t>
            </w:r>
          </w:p>
        </w:tc>
        <w:tc>
          <w:tcPr>
            <w:tcW w:w="0" w:type="auto"/>
            <w:vAlign w:val="bottom"/>
            <w:hideMark/>
          </w:tcPr>
          <w:p w14:paraId="39B6116A" w14:textId="77777777" w:rsidR="003A6919" w:rsidRPr="003A6919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Lemma</w:t>
            </w:r>
          </w:p>
        </w:tc>
        <w:tc>
          <w:tcPr>
            <w:tcW w:w="0" w:type="auto"/>
            <w:vAlign w:val="bottom"/>
            <w:hideMark/>
          </w:tcPr>
          <w:p w14:paraId="18C6E275" w14:textId="23BCFA32" w:rsidR="003A6919" w:rsidRPr="003A6919" w:rsidRDefault="003A6919" w:rsidP="008F7366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24"/>
                <w:szCs w:val="24"/>
                <w:lang w:val="en-GB" w:eastAsia="eu-ES"/>
              </w:rPr>
            </w:pPr>
            <w:proofErr w:type="spellStart"/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POS+morph</w:t>
            </w:r>
            <w:proofErr w:type="spellEnd"/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.</w:t>
            </w:r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br/>
            </w:r>
            <w:r w:rsidRPr="003A6919">
              <w:rPr>
                <w:rFonts w:eastAsia="Times New Roman" w:cstheme="minorHAnsi"/>
                <w:bCs/>
                <w:sz w:val="24"/>
                <w:szCs w:val="24"/>
                <w:lang w:val="en-GB" w:eastAsia="eu-ES"/>
              </w:rPr>
              <w:t>(description)</w:t>
            </w:r>
          </w:p>
        </w:tc>
        <w:tc>
          <w:tcPr>
            <w:tcW w:w="0" w:type="auto"/>
            <w:vAlign w:val="bottom"/>
          </w:tcPr>
          <w:p w14:paraId="20EA58E7" w14:textId="01721D7D" w:rsidR="003A6919" w:rsidRPr="003A6919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Penn Treebank</w:t>
            </w:r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br/>
              <w:t>tag</w:t>
            </w:r>
          </w:p>
        </w:tc>
        <w:tc>
          <w:tcPr>
            <w:tcW w:w="0" w:type="auto"/>
          </w:tcPr>
          <w:p w14:paraId="7A7554FF" w14:textId="77777777" w:rsidR="003A6919" w:rsidRPr="003A6919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VISLCG</w:t>
            </w:r>
          </w:p>
          <w:p w14:paraId="7B2152B9" w14:textId="231F1500" w:rsidR="003A6919" w:rsidRPr="003A6919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 xml:space="preserve">tags </w:t>
            </w:r>
          </w:p>
        </w:tc>
      </w:tr>
      <w:tr w:rsidR="003A6919" w:rsidRPr="003A6919" w14:paraId="6B1C7EEC" w14:textId="486F72A0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06E3969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F9D4D03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Donald</w:t>
            </w:r>
          </w:p>
        </w:tc>
        <w:tc>
          <w:tcPr>
            <w:tcW w:w="0" w:type="auto"/>
            <w:vAlign w:val="center"/>
            <w:hideMark/>
          </w:tcPr>
          <w:p w14:paraId="20A013BB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onald</w:t>
            </w:r>
          </w:p>
        </w:tc>
        <w:tc>
          <w:tcPr>
            <w:tcW w:w="0" w:type="auto"/>
            <w:vAlign w:val="center"/>
            <w:hideMark/>
          </w:tcPr>
          <w:p w14:paraId="3821A3C8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oper name</w:t>
            </w:r>
          </w:p>
        </w:tc>
        <w:tc>
          <w:tcPr>
            <w:tcW w:w="0" w:type="auto"/>
          </w:tcPr>
          <w:p w14:paraId="7D9507FE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P</w:t>
            </w:r>
          </w:p>
        </w:tc>
        <w:tc>
          <w:tcPr>
            <w:tcW w:w="0" w:type="auto"/>
          </w:tcPr>
          <w:p w14:paraId="768D41DB" w14:textId="3F611496" w:rsidR="003A6919" w:rsidRPr="003A6919" w:rsidRDefault="00F37F97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OP</w:t>
            </w:r>
          </w:p>
        </w:tc>
      </w:tr>
      <w:tr w:rsidR="003A6919" w:rsidRPr="003A6919" w14:paraId="25FC45EA" w14:textId="242477AE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F3E1EC4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D2F28EF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Trump</w:t>
            </w:r>
          </w:p>
        </w:tc>
        <w:tc>
          <w:tcPr>
            <w:tcW w:w="0" w:type="auto"/>
            <w:vAlign w:val="center"/>
            <w:hideMark/>
          </w:tcPr>
          <w:p w14:paraId="25422999" w14:textId="0E9BEF0F" w:rsidR="003A6919" w:rsidRPr="003A6919" w:rsidRDefault="00767FAD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Trump</w:t>
            </w:r>
          </w:p>
        </w:tc>
        <w:tc>
          <w:tcPr>
            <w:tcW w:w="0" w:type="auto"/>
            <w:vAlign w:val="center"/>
            <w:hideMark/>
          </w:tcPr>
          <w:p w14:paraId="7642A513" w14:textId="1A954100" w:rsidR="003A6919" w:rsidRPr="003A6919" w:rsidRDefault="00BA25CC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oper name</w:t>
            </w:r>
          </w:p>
        </w:tc>
        <w:tc>
          <w:tcPr>
            <w:tcW w:w="0" w:type="auto"/>
          </w:tcPr>
          <w:p w14:paraId="75C3C994" w14:textId="131430F5" w:rsidR="003A6919" w:rsidRPr="003A6919" w:rsidRDefault="00BA25CC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P</w:t>
            </w:r>
          </w:p>
        </w:tc>
        <w:tc>
          <w:tcPr>
            <w:tcW w:w="0" w:type="auto"/>
          </w:tcPr>
          <w:p w14:paraId="26101146" w14:textId="034854C8" w:rsidR="003A6919" w:rsidRPr="003A6919" w:rsidRDefault="00BA25CC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OP</w:t>
            </w:r>
          </w:p>
        </w:tc>
      </w:tr>
      <w:tr w:rsidR="003A6919" w:rsidRPr="003A6919" w14:paraId="0045C17C" w14:textId="517373B5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A12F4A7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44091EC" w14:textId="77777777" w:rsidR="003A6919" w:rsidRPr="003A6919" w:rsidRDefault="003A6919" w:rsidP="00035D5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was</w:t>
            </w:r>
          </w:p>
        </w:tc>
        <w:tc>
          <w:tcPr>
            <w:tcW w:w="0" w:type="auto"/>
            <w:vAlign w:val="center"/>
            <w:hideMark/>
          </w:tcPr>
          <w:p w14:paraId="5C2AC9BF" w14:textId="740B03FB" w:rsidR="003A6919" w:rsidRPr="003A6919" w:rsidRDefault="00BA25CC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be</w:t>
            </w:r>
          </w:p>
        </w:tc>
        <w:tc>
          <w:tcPr>
            <w:tcW w:w="0" w:type="auto"/>
            <w:vAlign w:val="center"/>
            <w:hideMark/>
          </w:tcPr>
          <w:p w14:paraId="708A9B5F" w14:textId="26FE0C9C" w:rsidR="003A6919" w:rsidRPr="003A6919" w:rsidRDefault="00BA25CC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proofErr w:type="spellStart"/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uxiliry</w:t>
            </w:r>
            <w:proofErr w:type="spellEnd"/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 xml:space="preserve"> verb past</w:t>
            </w:r>
          </w:p>
        </w:tc>
        <w:tc>
          <w:tcPr>
            <w:tcW w:w="0" w:type="auto"/>
          </w:tcPr>
          <w:p w14:paraId="10777670" w14:textId="2A410626" w:rsidR="003A6919" w:rsidRPr="003A6919" w:rsidRDefault="00BB18AA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BD</w:t>
            </w:r>
          </w:p>
        </w:tc>
        <w:tc>
          <w:tcPr>
            <w:tcW w:w="0" w:type="auto"/>
          </w:tcPr>
          <w:p w14:paraId="552AD951" w14:textId="2A60A4EF" w:rsidR="003A6919" w:rsidRPr="003A6919" w:rsidRDefault="00BB18AA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 xml:space="preserve">V </w:t>
            </w:r>
            <w:r w:rsidR="00F56B49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3</w:t>
            </w: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</w:t>
            </w:r>
            <w:r w:rsidR="00F56B49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 xml:space="preserve"> </w:t>
            </w:r>
            <w:r w:rsidR="00F56B49" w:rsidRPr="00F56B49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MPF</w:t>
            </w:r>
          </w:p>
        </w:tc>
      </w:tr>
      <w:tr w:rsidR="003A6919" w:rsidRPr="003A6919" w14:paraId="64E1A8DE" w14:textId="67DFEE36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F1C5E7C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4E616382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rushed</w:t>
            </w:r>
          </w:p>
        </w:tc>
        <w:tc>
          <w:tcPr>
            <w:tcW w:w="0" w:type="auto"/>
            <w:vAlign w:val="center"/>
            <w:hideMark/>
          </w:tcPr>
          <w:p w14:paraId="09335DBC" w14:textId="775BC4E1" w:rsidR="003A6919" w:rsidRPr="003A6919" w:rsidRDefault="00F56B4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rush</w:t>
            </w:r>
          </w:p>
        </w:tc>
        <w:tc>
          <w:tcPr>
            <w:tcW w:w="0" w:type="auto"/>
            <w:vAlign w:val="center"/>
            <w:hideMark/>
          </w:tcPr>
          <w:p w14:paraId="129FA362" w14:textId="21855718" w:rsidR="003A6919" w:rsidRPr="003A6919" w:rsidRDefault="00F56B4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erb past participle</w:t>
            </w:r>
          </w:p>
        </w:tc>
        <w:tc>
          <w:tcPr>
            <w:tcW w:w="0" w:type="auto"/>
          </w:tcPr>
          <w:p w14:paraId="114B8EEB" w14:textId="7637D2D1" w:rsidR="003A6919" w:rsidRPr="003A6919" w:rsidRDefault="00F56B4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BN</w:t>
            </w:r>
          </w:p>
        </w:tc>
        <w:tc>
          <w:tcPr>
            <w:tcW w:w="0" w:type="auto"/>
          </w:tcPr>
          <w:p w14:paraId="14C27C24" w14:textId="64531CEB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 PCP</w:t>
            </w:r>
          </w:p>
        </w:tc>
      </w:tr>
      <w:tr w:rsidR="003A6919" w:rsidRPr="003A6919" w14:paraId="49BEBDCF" w14:textId="0421217C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0182FC7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7AEDCB0B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offstage</w:t>
            </w:r>
          </w:p>
        </w:tc>
        <w:tc>
          <w:tcPr>
            <w:tcW w:w="0" w:type="auto"/>
            <w:vAlign w:val="center"/>
            <w:hideMark/>
          </w:tcPr>
          <w:p w14:paraId="0F935877" w14:textId="3606F099" w:rsidR="003A6919" w:rsidRPr="003A6919" w:rsidRDefault="00F56B4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offstage</w:t>
            </w:r>
          </w:p>
        </w:tc>
        <w:tc>
          <w:tcPr>
            <w:tcW w:w="0" w:type="auto"/>
            <w:vAlign w:val="center"/>
            <w:hideMark/>
          </w:tcPr>
          <w:p w14:paraId="22B57D43" w14:textId="731BBB19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verb</w:t>
            </w:r>
          </w:p>
        </w:tc>
        <w:tc>
          <w:tcPr>
            <w:tcW w:w="0" w:type="auto"/>
          </w:tcPr>
          <w:p w14:paraId="27933760" w14:textId="47EC5FD7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RB</w:t>
            </w:r>
          </w:p>
        </w:tc>
        <w:tc>
          <w:tcPr>
            <w:tcW w:w="0" w:type="auto"/>
          </w:tcPr>
          <w:p w14:paraId="060E5290" w14:textId="230E4A7D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V</w:t>
            </w:r>
          </w:p>
        </w:tc>
      </w:tr>
      <w:tr w:rsidR="003A6919" w:rsidRPr="003A6919" w14:paraId="257EE5CB" w14:textId="6E8220D9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584827F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378F02E0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by</w:t>
            </w:r>
          </w:p>
        </w:tc>
        <w:tc>
          <w:tcPr>
            <w:tcW w:w="0" w:type="auto"/>
            <w:vAlign w:val="center"/>
            <w:hideMark/>
          </w:tcPr>
          <w:p w14:paraId="046E22D2" w14:textId="28A8D76E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by</w:t>
            </w:r>
          </w:p>
        </w:tc>
        <w:tc>
          <w:tcPr>
            <w:tcW w:w="0" w:type="auto"/>
            <w:vAlign w:val="center"/>
            <w:hideMark/>
          </w:tcPr>
          <w:p w14:paraId="103A84CB" w14:textId="57F7C2BE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eposition</w:t>
            </w:r>
          </w:p>
        </w:tc>
        <w:tc>
          <w:tcPr>
            <w:tcW w:w="0" w:type="auto"/>
          </w:tcPr>
          <w:p w14:paraId="3005238F" w14:textId="2DFEC896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0" w:type="auto"/>
          </w:tcPr>
          <w:p w14:paraId="11330A10" w14:textId="00800A17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P</w:t>
            </w:r>
          </w:p>
        </w:tc>
      </w:tr>
      <w:tr w:rsidR="003A6919" w:rsidRPr="003A6919" w14:paraId="1C61AF26" w14:textId="6E15CA92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0426FEB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5FCC55AC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members</w:t>
            </w:r>
          </w:p>
        </w:tc>
        <w:tc>
          <w:tcPr>
            <w:tcW w:w="0" w:type="auto"/>
            <w:vAlign w:val="center"/>
            <w:hideMark/>
          </w:tcPr>
          <w:p w14:paraId="3CFF9661" w14:textId="21DF5E29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member</w:t>
            </w:r>
          </w:p>
        </w:tc>
        <w:tc>
          <w:tcPr>
            <w:tcW w:w="0" w:type="auto"/>
            <w:vAlign w:val="center"/>
            <w:hideMark/>
          </w:tcPr>
          <w:p w14:paraId="3438DA7C" w14:textId="0CE3D217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lural noun</w:t>
            </w:r>
          </w:p>
        </w:tc>
        <w:tc>
          <w:tcPr>
            <w:tcW w:w="0" w:type="auto"/>
          </w:tcPr>
          <w:p w14:paraId="04229952" w14:textId="61A8DB30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PS</w:t>
            </w:r>
          </w:p>
        </w:tc>
        <w:tc>
          <w:tcPr>
            <w:tcW w:w="0" w:type="auto"/>
          </w:tcPr>
          <w:p w14:paraId="55093D2C" w14:textId="7B2DA844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P</w:t>
            </w:r>
          </w:p>
        </w:tc>
      </w:tr>
      <w:tr w:rsidR="003A6919" w:rsidRPr="003A6919" w14:paraId="3BD6FF80" w14:textId="5E7C9DD2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A89138D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7C004C1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of</w:t>
            </w:r>
          </w:p>
        </w:tc>
        <w:tc>
          <w:tcPr>
            <w:tcW w:w="0" w:type="auto"/>
            <w:vAlign w:val="center"/>
            <w:hideMark/>
          </w:tcPr>
          <w:p w14:paraId="0C83359C" w14:textId="49D49021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of</w:t>
            </w:r>
          </w:p>
        </w:tc>
        <w:tc>
          <w:tcPr>
            <w:tcW w:w="0" w:type="auto"/>
            <w:vAlign w:val="center"/>
            <w:hideMark/>
          </w:tcPr>
          <w:p w14:paraId="20AC5ED1" w14:textId="399BAC0D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eposition</w:t>
            </w:r>
          </w:p>
        </w:tc>
        <w:tc>
          <w:tcPr>
            <w:tcW w:w="0" w:type="auto"/>
          </w:tcPr>
          <w:p w14:paraId="0FBE33CC" w14:textId="1EE3CF48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0" w:type="auto"/>
          </w:tcPr>
          <w:p w14:paraId="6DBF5D26" w14:textId="6A09C6FD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P</w:t>
            </w:r>
          </w:p>
        </w:tc>
      </w:tr>
      <w:tr w:rsidR="003A6919" w:rsidRPr="003A6919" w14:paraId="3FDB8D1B" w14:textId="61656F2B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214A352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2CCA681E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his</w:t>
            </w:r>
          </w:p>
        </w:tc>
        <w:tc>
          <w:tcPr>
            <w:tcW w:w="0" w:type="auto"/>
            <w:vAlign w:val="center"/>
            <w:hideMark/>
          </w:tcPr>
          <w:p w14:paraId="6C090CE1" w14:textId="662CD69A" w:rsidR="003A6919" w:rsidRPr="003A6919" w:rsidRDefault="00CE42F3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he</w:t>
            </w:r>
          </w:p>
        </w:tc>
        <w:tc>
          <w:tcPr>
            <w:tcW w:w="0" w:type="auto"/>
            <w:vAlign w:val="center"/>
            <w:hideMark/>
          </w:tcPr>
          <w:p w14:paraId="3240069B" w14:textId="1057747C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onoun</w:t>
            </w:r>
          </w:p>
        </w:tc>
        <w:tc>
          <w:tcPr>
            <w:tcW w:w="0" w:type="auto"/>
          </w:tcPr>
          <w:p w14:paraId="5D4A2D51" w14:textId="2B194633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P$</w:t>
            </w:r>
          </w:p>
        </w:tc>
        <w:tc>
          <w:tcPr>
            <w:tcW w:w="0" w:type="auto"/>
          </w:tcPr>
          <w:p w14:paraId="0B66A1E9" w14:textId="5758CE61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ERS</w:t>
            </w:r>
          </w:p>
        </w:tc>
      </w:tr>
      <w:tr w:rsidR="003A6919" w:rsidRPr="003A6919" w14:paraId="1EBB6159" w14:textId="7B5E2096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4C11DF9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5FA7D024" w14:textId="247F352D" w:rsidR="003A6919" w:rsidRPr="003A6919" w:rsidRDefault="00D96D5D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s</w:t>
            </w:r>
            <w:r w:rsidR="003A6919"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ecret</w:t>
            </w:r>
          </w:p>
        </w:tc>
        <w:tc>
          <w:tcPr>
            <w:tcW w:w="0" w:type="auto"/>
            <w:vAlign w:val="center"/>
            <w:hideMark/>
          </w:tcPr>
          <w:p w14:paraId="43E8EA7E" w14:textId="432D1BB6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ecret</w:t>
            </w:r>
          </w:p>
        </w:tc>
        <w:tc>
          <w:tcPr>
            <w:tcW w:w="0" w:type="auto"/>
            <w:vAlign w:val="center"/>
            <w:hideMark/>
          </w:tcPr>
          <w:p w14:paraId="5978AF73" w14:textId="7B14CCF7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jective</w:t>
            </w:r>
          </w:p>
        </w:tc>
        <w:tc>
          <w:tcPr>
            <w:tcW w:w="0" w:type="auto"/>
          </w:tcPr>
          <w:p w14:paraId="05EFBA27" w14:textId="243146C8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JJ</w:t>
            </w:r>
          </w:p>
        </w:tc>
        <w:tc>
          <w:tcPr>
            <w:tcW w:w="0" w:type="auto"/>
          </w:tcPr>
          <w:p w14:paraId="65151C7E" w14:textId="7478A892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J</w:t>
            </w:r>
          </w:p>
        </w:tc>
      </w:tr>
      <w:tr w:rsidR="003A6919" w:rsidRPr="003A6919" w14:paraId="0A7A20D1" w14:textId="75F2ED4E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5924623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27996609" w14:textId="198A3352" w:rsidR="003A6919" w:rsidRPr="003A6919" w:rsidRDefault="00D96D5D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s</w:t>
            </w:r>
            <w:r w:rsidR="003A6919"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ervice</w:t>
            </w:r>
          </w:p>
        </w:tc>
        <w:tc>
          <w:tcPr>
            <w:tcW w:w="0" w:type="auto"/>
            <w:vAlign w:val="center"/>
            <w:hideMark/>
          </w:tcPr>
          <w:p w14:paraId="42EC3F63" w14:textId="7B2104C3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ervice</w:t>
            </w:r>
          </w:p>
        </w:tc>
        <w:tc>
          <w:tcPr>
            <w:tcW w:w="0" w:type="auto"/>
            <w:vAlign w:val="center"/>
            <w:hideMark/>
          </w:tcPr>
          <w:p w14:paraId="7C4883D1" w14:textId="43FB9CC0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 singular</w:t>
            </w:r>
          </w:p>
        </w:tc>
        <w:tc>
          <w:tcPr>
            <w:tcW w:w="0" w:type="auto"/>
          </w:tcPr>
          <w:p w14:paraId="04F5D460" w14:textId="599FC0A9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</w:t>
            </w:r>
          </w:p>
        </w:tc>
        <w:tc>
          <w:tcPr>
            <w:tcW w:w="0" w:type="auto"/>
          </w:tcPr>
          <w:p w14:paraId="0386B9E2" w14:textId="198CC283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S</w:t>
            </w:r>
          </w:p>
        </w:tc>
      </w:tr>
      <w:tr w:rsidR="003A6919" w:rsidRPr="003A6919" w14:paraId="36AD4DB2" w14:textId="6295BFFB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0A499CDD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2</w:t>
            </w:r>
          </w:p>
        </w:tc>
        <w:tc>
          <w:tcPr>
            <w:tcW w:w="0" w:type="auto"/>
            <w:vAlign w:val="center"/>
          </w:tcPr>
          <w:p w14:paraId="451380D5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detail</w:t>
            </w:r>
          </w:p>
        </w:tc>
        <w:tc>
          <w:tcPr>
            <w:tcW w:w="0" w:type="auto"/>
            <w:vAlign w:val="center"/>
          </w:tcPr>
          <w:p w14:paraId="18424E36" w14:textId="03B6DBE7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etail</w:t>
            </w:r>
          </w:p>
        </w:tc>
        <w:tc>
          <w:tcPr>
            <w:tcW w:w="0" w:type="auto"/>
            <w:vAlign w:val="center"/>
          </w:tcPr>
          <w:p w14:paraId="42BF377F" w14:textId="307AC3F9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 singular</w:t>
            </w:r>
          </w:p>
        </w:tc>
        <w:tc>
          <w:tcPr>
            <w:tcW w:w="0" w:type="auto"/>
          </w:tcPr>
          <w:p w14:paraId="3CC0E0B9" w14:textId="1EC20874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</w:t>
            </w:r>
          </w:p>
        </w:tc>
        <w:tc>
          <w:tcPr>
            <w:tcW w:w="0" w:type="auto"/>
          </w:tcPr>
          <w:p w14:paraId="25F2F8D2" w14:textId="174416F2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S</w:t>
            </w:r>
          </w:p>
        </w:tc>
      </w:tr>
      <w:tr w:rsidR="003A6919" w:rsidRPr="003A6919" w14:paraId="40AA9A84" w14:textId="754054B2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318A869F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3</w:t>
            </w:r>
          </w:p>
        </w:tc>
        <w:tc>
          <w:tcPr>
            <w:tcW w:w="0" w:type="auto"/>
            <w:vAlign w:val="center"/>
          </w:tcPr>
          <w:p w14:paraId="2A5B5D40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during</w:t>
            </w:r>
          </w:p>
        </w:tc>
        <w:tc>
          <w:tcPr>
            <w:tcW w:w="0" w:type="auto"/>
            <w:vAlign w:val="center"/>
          </w:tcPr>
          <w:p w14:paraId="0E1531C6" w14:textId="21D124C4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uring</w:t>
            </w:r>
          </w:p>
        </w:tc>
        <w:tc>
          <w:tcPr>
            <w:tcW w:w="0" w:type="auto"/>
            <w:vAlign w:val="center"/>
          </w:tcPr>
          <w:p w14:paraId="5E234462" w14:textId="1B177227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eposition</w:t>
            </w:r>
          </w:p>
        </w:tc>
        <w:tc>
          <w:tcPr>
            <w:tcW w:w="0" w:type="auto"/>
          </w:tcPr>
          <w:p w14:paraId="0A033A13" w14:textId="576F2613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0" w:type="auto"/>
          </w:tcPr>
          <w:p w14:paraId="3FFE2AA6" w14:textId="529D3E64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P</w:t>
            </w:r>
          </w:p>
        </w:tc>
      </w:tr>
      <w:tr w:rsidR="003A6919" w:rsidRPr="003A6919" w14:paraId="22B47A67" w14:textId="14B6F10F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6BF69DAE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4</w:t>
            </w:r>
          </w:p>
        </w:tc>
        <w:tc>
          <w:tcPr>
            <w:tcW w:w="0" w:type="auto"/>
            <w:vAlign w:val="center"/>
          </w:tcPr>
          <w:p w14:paraId="6F0C1358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a</w:t>
            </w:r>
          </w:p>
        </w:tc>
        <w:tc>
          <w:tcPr>
            <w:tcW w:w="0" w:type="auto"/>
            <w:vAlign w:val="center"/>
          </w:tcPr>
          <w:p w14:paraId="3D4F0FFA" w14:textId="544398F7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</w:t>
            </w:r>
          </w:p>
        </w:tc>
        <w:tc>
          <w:tcPr>
            <w:tcW w:w="0" w:type="auto"/>
            <w:vAlign w:val="center"/>
          </w:tcPr>
          <w:p w14:paraId="1D24D126" w14:textId="1322733B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eterminer</w:t>
            </w:r>
          </w:p>
        </w:tc>
        <w:tc>
          <w:tcPr>
            <w:tcW w:w="0" w:type="auto"/>
          </w:tcPr>
          <w:p w14:paraId="287864CA" w14:textId="593FD36B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T</w:t>
            </w:r>
          </w:p>
        </w:tc>
        <w:tc>
          <w:tcPr>
            <w:tcW w:w="0" w:type="auto"/>
          </w:tcPr>
          <w:p w14:paraId="494A7C41" w14:textId="63F1AFBD" w:rsidR="003A6919" w:rsidRPr="003A6919" w:rsidRDefault="00DC3984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ET</w:t>
            </w:r>
          </w:p>
        </w:tc>
      </w:tr>
      <w:tr w:rsidR="003A6919" w:rsidRPr="003A6919" w14:paraId="45026D70" w14:textId="498D9F1B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00C87918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5</w:t>
            </w:r>
          </w:p>
        </w:tc>
        <w:tc>
          <w:tcPr>
            <w:tcW w:w="0" w:type="auto"/>
            <w:vAlign w:val="center"/>
          </w:tcPr>
          <w:p w14:paraId="25DA3F9F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rally</w:t>
            </w:r>
          </w:p>
        </w:tc>
        <w:tc>
          <w:tcPr>
            <w:tcW w:w="0" w:type="auto"/>
            <w:vAlign w:val="center"/>
          </w:tcPr>
          <w:p w14:paraId="40C78F8E" w14:textId="133395E1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rally</w:t>
            </w:r>
          </w:p>
        </w:tc>
        <w:tc>
          <w:tcPr>
            <w:tcW w:w="0" w:type="auto"/>
            <w:vAlign w:val="center"/>
          </w:tcPr>
          <w:p w14:paraId="42DB02EE" w14:textId="0F6749BD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 singular</w:t>
            </w:r>
          </w:p>
        </w:tc>
        <w:tc>
          <w:tcPr>
            <w:tcW w:w="0" w:type="auto"/>
          </w:tcPr>
          <w:p w14:paraId="670C396D" w14:textId="5E1D036E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</w:t>
            </w:r>
          </w:p>
        </w:tc>
        <w:tc>
          <w:tcPr>
            <w:tcW w:w="0" w:type="auto"/>
          </w:tcPr>
          <w:p w14:paraId="591DB250" w14:textId="72B0CFDE" w:rsidR="003A6919" w:rsidRPr="003A6919" w:rsidRDefault="00DC3984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S</w:t>
            </w:r>
          </w:p>
        </w:tc>
      </w:tr>
      <w:tr w:rsidR="003A6919" w:rsidRPr="003A6919" w14:paraId="35568D60" w14:textId="634E894B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092D3DEE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6</w:t>
            </w:r>
          </w:p>
        </w:tc>
        <w:tc>
          <w:tcPr>
            <w:tcW w:w="0" w:type="auto"/>
            <w:vAlign w:val="center"/>
          </w:tcPr>
          <w:p w14:paraId="27AD7794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on</w:t>
            </w:r>
          </w:p>
        </w:tc>
        <w:tc>
          <w:tcPr>
            <w:tcW w:w="0" w:type="auto"/>
            <w:vAlign w:val="center"/>
          </w:tcPr>
          <w:p w14:paraId="44D1315F" w14:textId="601BBBDA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on</w:t>
            </w:r>
          </w:p>
        </w:tc>
        <w:tc>
          <w:tcPr>
            <w:tcW w:w="0" w:type="auto"/>
            <w:vAlign w:val="center"/>
          </w:tcPr>
          <w:p w14:paraId="285FE3BA" w14:textId="76B7327A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eposition</w:t>
            </w:r>
          </w:p>
        </w:tc>
        <w:tc>
          <w:tcPr>
            <w:tcW w:w="0" w:type="auto"/>
          </w:tcPr>
          <w:p w14:paraId="01B024BA" w14:textId="5BB52A08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0" w:type="auto"/>
          </w:tcPr>
          <w:p w14:paraId="56F5E11B" w14:textId="71680945" w:rsidR="003A6919" w:rsidRPr="003A6919" w:rsidRDefault="00DC3984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P</w:t>
            </w:r>
          </w:p>
        </w:tc>
      </w:tr>
      <w:tr w:rsidR="003A6919" w:rsidRPr="003A6919" w14:paraId="271D419E" w14:textId="31C9A100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547A6D05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7</w:t>
            </w:r>
          </w:p>
        </w:tc>
        <w:tc>
          <w:tcPr>
            <w:tcW w:w="0" w:type="auto"/>
            <w:vAlign w:val="center"/>
          </w:tcPr>
          <w:p w14:paraId="77B54E27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Saturday</w:t>
            </w:r>
          </w:p>
        </w:tc>
        <w:tc>
          <w:tcPr>
            <w:tcW w:w="0" w:type="auto"/>
            <w:vAlign w:val="center"/>
          </w:tcPr>
          <w:p w14:paraId="0184193F" w14:textId="4B54DD1A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aturday</w:t>
            </w:r>
          </w:p>
        </w:tc>
        <w:tc>
          <w:tcPr>
            <w:tcW w:w="0" w:type="auto"/>
            <w:vAlign w:val="center"/>
          </w:tcPr>
          <w:p w14:paraId="43C928BA" w14:textId="7AE8766D" w:rsidR="003A6919" w:rsidRPr="003A6919" w:rsidRDefault="00DC3984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</w:t>
            </w:r>
            <w:r w:rsidR="00871372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oun</w:t>
            </w: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 xml:space="preserve"> singular</w:t>
            </w:r>
          </w:p>
        </w:tc>
        <w:tc>
          <w:tcPr>
            <w:tcW w:w="0" w:type="auto"/>
          </w:tcPr>
          <w:p w14:paraId="172C532C" w14:textId="605D6F91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</w:t>
            </w:r>
          </w:p>
        </w:tc>
        <w:tc>
          <w:tcPr>
            <w:tcW w:w="0" w:type="auto"/>
          </w:tcPr>
          <w:p w14:paraId="1F324ED3" w14:textId="2E55C15D" w:rsidR="003A6919" w:rsidRPr="003A6919" w:rsidRDefault="00DC3984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S</w:t>
            </w:r>
          </w:p>
        </w:tc>
      </w:tr>
      <w:tr w:rsidR="003A6919" w:rsidRPr="003A6919" w14:paraId="351BAABA" w14:textId="6806B59D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286B13FB" w14:textId="77777777" w:rsidR="003A6919" w:rsidRPr="003A6919" w:rsidRDefault="003A6919" w:rsidP="00A15E68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8</w:t>
            </w:r>
          </w:p>
        </w:tc>
        <w:tc>
          <w:tcPr>
            <w:tcW w:w="0" w:type="auto"/>
            <w:vAlign w:val="center"/>
          </w:tcPr>
          <w:p w14:paraId="2EEA45E6" w14:textId="77777777" w:rsidR="003A6919" w:rsidRPr="003A6919" w:rsidRDefault="003A6919" w:rsidP="006638F8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night</w:t>
            </w:r>
          </w:p>
        </w:tc>
        <w:tc>
          <w:tcPr>
            <w:tcW w:w="0" w:type="auto"/>
            <w:vAlign w:val="center"/>
          </w:tcPr>
          <w:p w14:paraId="6C88477E" w14:textId="3BB6FC08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ight</w:t>
            </w:r>
          </w:p>
        </w:tc>
        <w:tc>
          <w:tcPr>
            <w:tcW w:w="0" w:type="auto"/>
            <w:vAlign w:val="center"/>
          </w:tcPr>
          <w:p w14:paraId="432B9CCB" w14:textId="7C3A63DE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 singular</w:t>
            </w:r>
          </w:p>
        </w:tc>
        <w:tc>
          <w:tcPr>
            <w:tcW w:w="0" w:type="auto"/>
          </w:tcPr>
          <w:p w14:paraId="7B2AE080" w14:textId="5A4AF438" w:rsidR="003A6919" w:rsidRPr="003A6919" w:rsidRDefault="0087137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</w:t>
            </w:r>
          </w:p>
        </w:tc>
        <w:tc>
          <w:tcPr>
            <w:tcW w:w="0" w:type="auto"/>
          </w:tcPr>
          <w:p w14:paraId="64723461" w14:textId="7A97AB96" w:rsidR="003A6919" w:rsidRPr="003A6919" w:rsidRDefault="00DC3984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S</w:t>
            </w:r>
          </w:p>
        </w:tc>
      </w:tr>
      <w:tr w:rsidR="003A6919" w:rsidRPr="003A6919" w14:paraId="6BBED798" w14:textId="0C50601B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0171750B" w14:textId="77777777" w:rsidR="003A6919" w:rsidRPr="003A6919" w:rsidRDefault="003A6919" w:rsidP="00A15E68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19</w:t>
            </w:r>
          </w:p>
        </w:tc>
        <w:tc>
          <w:tcPr>
            <w:tcW w:w="0" w:type="auto"/>
            <w:vAlign w:val="center"/>
          </w:tcPr>
          <w:p w14:paraId="78A3E7CE" w14:textId="77777777" w:rsidR="003A6919" w:rsidRPr="003A6919" w:rsidRDefault="003A6919" w:rsidP="000F0E05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0" w:type="auto"/>
            <w:vAlign w:val="center"/>
          </w:tcPr>
          <w:p w14:paraId="4300CE9C" w14:textId="5C6CFC47" w:rsidR="003A6919" w:rsidRPr="003A6919" w:rsidRDefault="00E51621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0" w:type="auto"/>
            <w:vAlign w:val="center"/>
          </w:tcPr>
          <w:p w14:paraId="110316F5" w14:textId="3AC40539" w:rsidR="003A6919" w:rsidRPr="003A6919" w:rsidRDefault="00E51621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eposition</w:t>
            </w:r>
          </w:p>
        </w:tc>
        <w:tc>
          <w:tcPr>
            <w:tcW w:w="0" w:type="auto"/>
          </w:tcPr>
          <w:p w14:paraId="3E947824" w14:textId="36F03B2B" w:rsidR="003A6919" w:rsidRPr="003A6919" w:rsidRDefault="00E51621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0" w:type="auto"/>
          </w:tcPr>
          <w:p w14:paraId="0283B0BF" w14:textId="298F0E59" w:rsidR="003A6919" w:rsidRPr="003A6919" w:rsidRDefault="00DC3984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P</w:t>
            </w:r>
          </w:p>
        </w:tc>
      </w:tr>
      <w:tr w:rsidR="003A6919" w:rsidRPr="003A6919" w14:paraId="25FF9301" w14:textId="11204710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1361D862" w14:textId="77777777" w:rsidR="003A6919" w:rsidRPr="003A6919" w:rsidRDefault="003A6919" w:rsidP="000F0E05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lastRenderedPageBreak/>
              <w:t>20</w:t>
            </w:r>
          </w:p>
        </w:tc>
        <w:tc>
          <w:tcPr>
            <w:tcW w:w="0" w:type="auto"/>
            <w:vAlign w:val="center"/>
          </w:tcPr>
          <w:p w14:paraId="2BB6EC50" w14:textId="77777777" w:rsidR="003A6919" w:rsidRPr="003A6919" w:rsidRDefault="003A6919" w:rsidP="000F0E05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Reno</w:t>
            </w:r>
          </w:p>
        </w:tc>
        <w:tc>
          <w:tcPr>
            <w:tcW w:w="0" w:type="auto"/>
            <w:vAlign w:val="center"/>
          </w:tcPr>
          <w:p w14:paraId="23948232" w14:textId="147998DA" w:rsidR="003A6919" w:rsidRPr="003A6919" w:rsidRDefault="00E51621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Reno</w:t>
            </w:r>
          </w:p>
        </w:tc>
        <w:tc>
          <w:tcPr>
            <w:tcW w:w="0" w:type="auto"/>
            <w:vAlign w:val="center"/>
          </w:tcPr>
          <w:p w14:paraId="1353766F" w14:textId="00989117" w:rsidR="003A6919" w:rsidRPr="003A6919" w:rsidRDefault="00E51621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</w:t>
            </w:r>
            <w:r w:rsidR="00D903AE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roper noun</w:t>
            </w:r>
          </w:p>
        </w:tc>
        <w:tc>
          <w:tcPr>
            <w:tcW w:w="0" w:type="auto"/>
          </w:tcPr>
          <w:p w14:paraId="03F331A2" w14:textId="1ECDFF93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P</w:t>
            </w:r>
          </w:p>
        </w:tc>
        <w:tc>
          <w:tcPr>
            <w:tcW w:w="0" w:type="auto"/>
          </w:tcPr>
          <w:p w14:paraId="1E52E2B8" w14:textId="6024C3DC" w:rsidR="003A6919" w:rsidRPr="003A6919" w:rsidRDefault="00DC3984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OP</w:t>
            </w:r>
          </w:p>
        </w:tc>
      </w:tr>
      <w:tr w:rsidR="003A6919" w:rsidRPr="003A6919" w14:paraId="2B4C0DEF" w14:textId="6CD07645" w:rsidTr="00CE62FC">
        <w:trPr>
          <w:tblCellSpacing w:w="15" w:type="dxa"/>
          <w:jc w:val="center"/>
        </w:trPr>
        <w:tc>
          <w:tcPr>
            <w:tcW w:w="0" w:type="auto"/>
            <w:vAlign w:val="center"/>
          </w:tcPr>
          <w:p w14:paraId="58B750B9" w14:textId="77777777" w:rsidR="003A6919" w:rsidRPr="003A6919" w:rsidRDefault="003A6919" w:rsidP="000F0E05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21</w:t>
            </w:r>
          </w:p>
        </w:tc>
        <w:tc>
          <w:tcPr>
            <w:tcW w:w="0" w:type="auto"/>
            <w:vAlign w:val="center"/>
          </w:tcPr>
          <w:p w14:paraId="0BA0AE5D" w14:textId="77777777" w:rsidR="003A6919" w:rsidRPr="003A6919" w:rsidRDefault="003A6919" w:rsidP="000F0E05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3A6919">
              <w:rPr>
                <w:rFonts w:eastAsia="Times New Roman" w:cstheme="minorHAnsi"/>
                <w:sz w:val="24"/>
                <w:szCs w:val="24"/>
                <w:lang w:val="en-GB" w:eastAsia="eu-ES"/>
              </w:rPr>
              <w:t>.</w:t>
            </w:r>
          </w:p>
        </w:tc>
        <w:tc>
          <w:tcPr>
            <w:tcW w:w="0" w:type="auto"/>
            <w:vAlign w:val="center"/>
          </w:tcPr>
          <w:p w14:paraId="2E4DE181" w14:textId="391AB045" w:rsidR="003A6919" w:rsidRPr="003A6919" w:rsidRDefault="00E51621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.</w:t>
            </w:r>
          </w:p>
        </w:tc>
        <w:tc>
          <w:tcPr>
            <w:tcW w:w="0" w:type="auto"/>
            <w:vAlign w:val="center"/>
          </w:tcPr>
          <w:p w14:paraId="7CD0E2C8" w14:textId="35DF3606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unctuation</w:t>
            </w:r>
          </w:p>
        </w:tc>
        <w:tc>
          <w:tcPr>
            <w:tcW w:w="0" w:type="auto"/>
          </w:tcPr>
          <w:p w14:paraId="74991973" w14:textId="21B64966" w:rsidR="003A6919" w:rsidRPr="003A6919" w:rsidRDefault="00D903AE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YM</w:t>
            </w:r>
          </w:p>
        </w:tc>
        <w:tc>
          <w:tcPr>
            <w:tcW w:w="0" w:type="auto"/>
          </w:tcPr>
          <w:p w14:paraId="14563592" w14:textId="77777777" w:rsidR="003A6919" w:rsidRPr="003A6919" w:rsidRDefault="003A691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</w:p>
        </w:tc>
      </w:tr>
    </w:tbl>
    <w:p w14:paraId="1FBF5581" w14:textId="77777777" w:rsidR="00DD0572" w:rsidRPr="003A6919" w:rsidRDefault="00DD0572">
      <w:pPr>
        <w:rPr>
          <w:rFonts w:cstheme="minorHAnsi"/>
          <w:lang w:val="en-GB"/>
        </w:rPr>
      </w:pPr>
    </w:p>
    <w:sectPr w:rsidR="00DD0572" w:rsidRPr="003A6919" w:rsidSect="006638F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DO2sDQ3MDE1NjVR0lEKTi0uzszPAykwrgUAC8gg8ywAAAA="/>
  </w:docVars>
  <w:rsids>
    <w:rsidRoot w:val="00611E76"/>
    <w:rsid w:val="00035D56"/>
    <w:rsid w:val="003A6919"/>
    <w:rsid w:val="0056525C"/>
    <w:rsid w:val="00611E76"/>
    <w:rsid w:val="0061379D"/>
    <w:rsid w:val="006638F8"/>
    <w:rsid w:val="006B3DDF"/>
    <w:rsid w:val="00767FAD"/>
    <w:rsid w:val="00857800"/>
    <w:rsid w:val="00857956"/>
    <w:rsid w:val="00871372"/>
    <w:rsid w:val="008F7366"/>
    <w:rsid w:val="00955DF8"/>
    <w:rsid w:val="0096741B"/>
    <w:rsid w:val="00AD55AF"/>
    <w:rsid w:val="00B80F0C"/>
    <w:rsid w:val="00BA25CC"/>
    <w:rsid w:val="00BB18AA"/>
    <w:rsid w:val="00CE42F3"/>
    <w:rsid w:val="00D903AE"/>
    <w:rsid w:val="00D96D5D"/>
    <w:rsid w:val="00DC3984"/>
    <w:rsid w:val="00DD0572"/>
    <w:rsid w:val="00DD6D14"/>
    <w:rsid w:val="00DF7912"/>
    <w:rsid w:val="00E0591C"/>
    <w:rsid w:val="00E35737"/>
    <w:rsid w:val="00E46AF3"/>
    <w:rsid w:val="00E51621"/>
    <w:rsid w:val="00F2689D"/>
    <w:rsid w:val="00F37F97"/>
    <w:rsid w:val="00F56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u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82204"/>
  <w15:docId w15:val="{E9A61897-9BE9-4411-8AEA-E4ACD0641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u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72"/>
  </w:style>
  <w:style w:type="paragraph" w:styleId="Ttulo1">
    <w:name w:val="heading 1"/>
    <w:basedOn w:val="Normal"/>
    <w:next w:val="Normal"/>
    <w:link w:val="Ttulo1Car"/>
    <w:uiPriority w:val="9"/>
    <w:qFormat/>
    <w:rsid w:val="00E46AF3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46AF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4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ko gai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73</Words>
  <Characters>95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ulua</vt:lpstr>
      </vt:variant>
      <vt:variant>
        <vt:i4>1</vt:i4>
      </vt:variant>
    </vt:vector>
  </HeadingPairs>
  <TitlesOfParts>
    <vt:vector size="2" baseType="lpstr">
      <vt:lpstr/>
      <vt:lpstr/>
    </vt:vector>
  </TitlesOfParts>
  <Company>UPV-EHU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Urizar</dc:creator>
  <cp:keywords/>
  <dc:description/>
  <cp:lastModifiedBy>Julen Etxaniz Aragoneses</cp:lastModifiedBy>
  <cp:revision>10</cp:revision>
  <cp:lastPrinted>2016-11-09T13:49:00Z</cp:lastPrinted>
  <dcterms:created xsi:type="dcterms:W3CDTF">2020-12-10T15:18:00Z</dcterms:created>
  <dcterms:modified xsi:type="dcterms:W3CDTF">2021-12-09T18:35:00Z</dcterms:modified>
</cp:coreProperties>
</file>